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scholarship-application-letter"/>
    <w:p>
      <w:pPr>
        <w:pStyle w:val="Heading1"/>
      </w:pPr>
      <w:r>
        <w:t xml:space="preserve">SCHOLARSHIP APPLICATION LETTER</w:t>
      </w:r>
    </w:p>
    <w:p>
      <w:pPr>
        <w:pStyle w:val="FirstParagraph"/>
      </w:pPr>
      <w:r>
        <w:t xml:space="preserve">January 28, 2025</w:t>
      </w:r>
    </w:p>
    <w:p>
      <w:pPr>
        <w:pStyle w:val="BodyText"/>
      </w:pPr>
      <w:r>
        <w:t xml:space="preserve">Medical Scholarship Committee</w:t>
      </w:r>
      <w:r>
        <w:br/>
      </w:r>
      <w:r>
        <w:t xml:space="preserve">National Health Foundation of Argentina (ANSM)</w:t>
      </w:r>
      <w:r>
        <w:br/>
      </w:r>
      <w:r>
        <w:t xml:space="preserve">Av. Leandro Alem 171, Piso 4</w:t>
      </w:r>
      <w:r>
        <w:br/>
      </w:r>
      <w:r>
        <w:t xml:space="preserve">C1001AAB Buenos Aires</w:t>
      </w:r>
    </w:p>
    <w:bookmarkStart w:id="20" w:name="X8a2c55331640ba440aefb2902c8cb85e4b3b2be"/>
    <w:p>
      <w:pPr>
        <w:pStyle w:val="Heading2"/>
      </w:pPr>
      <w:r>
        <w:t xml:space="preserve">Subject: Application for Medical Scholarship to Complete General Practitioner Training in Argentina Buenos Aires</w:t>
      </w:r>
    </w:p>
    <w:p>
      <w:pPr>
        <w:pStyle w:val="FirstParagraph"/>
      </w:pPr>
      <w:r>
        <w:t xml:space="preserve">Dear Esteemed Members of the Scholarship Committee,</w:t>
      </w:r>
    </w:p>
    <w:p>
      <w:pPr>
        <w:pStyle w:val="BodyText"/>
      </w:pPr>
      <w:r>
        <w:t xml:space="preserve">It is with profound respect for Argentina's healthcare legacy and deep commitment to serving vulnerable communities that I submit this</w:t>
      </w:r>
      <w:r>
        <w:t xml:space="preserve"> </w:t>
      </w:r>
      <w:r>
        <w:rPr>
          <w:bCs/>
          <w:b/>
        </w:rPr>
        <w:t xml:space="preserve">Scholarship Application Letter</w:t>
      </w:r>
      <w:r>
        <w:t xml:space="preserve"> </w:t>
      </w:r>
      <w:r>
        <w:t xml:space="preserve">for the prestigious Medical Scholarship Program. As a dedicated medical professional nearing completion of my undergraduate studies in Medicine at the University of Buenos Aires, I seek financial support to complete my specialization as a</w:t>
      </w:r>
      <w:r>
        <w:t xml:space="preserve"> </w:t>
      </w:r>
      <w:r>
        <w:rPr>
          <w:bCs/>
          <w:b/>
        </w:rPr>
        <w:t xml:space="preserve">Doctor General Practitioner</w:t>
      </w:r>
      <w:r>
        <w:t xml:space="preserve"> </w:t>
      </w:r>
      <w:r>
        <w:t xml:space="preserve">within the dynamic healthcare ecosystem of</w:t>
      </w:r>
      <w:r>
        <w:t xml:space="preserve"> </w:t>
      </w:r>
      <w:r>
        <w:rPr>
          <w:bCs/>
          <w:b/>
        </w:rPr>
        <w:t xml:space="preserve">Argentina Buenos Aires</w:t>
      </w:r>
      <w:r>
        <w:t xml:space="preserve">. This scholarship represents not merely an academic opportunity, but a pivotal step toward addressing critical healthcare disparities in our nation's most populous city.</w:t>
      </w:r>
    </w:p>
    <w:p>
      <w:pPr>
        <w:pStyle w:val="BodyText"/>
      </w:pPr>
      <w:r>
        <w:t xml:space="preserve">My journey toward becoming a General Practitioner began amidst the vibrant streets of Buenos Aires, where I witnessed firsthand the profound impact of accessible primary care. Growing up in Villa Soldati – one of Buenos Aires' most underserved neighborhoods – I observed how fragmented healthcare systems disproportionately affect low-income families. My grandmother’s preventable complications from diabetes, stemming from inconsistent specialist access, ignited my resolve to become a physician who bridges this gap. This motivation propelled me through rigorous studies at the Faculty of Medical Sciences, University of Buenos Aires (UBA), where I graduated with honors in 2023 (GPA: 9.2/10) and completed clinical rotations across public health centers including Hospital Italiano and the Primary Care Network of Ciudad Autónoma de Buenos Aires.</w:t>
      </w:r>
    </w:p>
    <w:p>
      <w:pPr>
        <w:pStyle w:val="BodyText"/>
      </w:pPr>
      <w:r>
        <w:t xml:space="preserve">During my medical training, I actively engaged in community health initiatives that solidified my vision for comprehensive primary care. As a volunteer at the "Salud Integral" mobile clinic program, I provided preventive services to 200+ residents in Villa 31 shantytown – conducting diabetes screenings, hypertension management, and maternal health education. This experience revealed systemic barriers: 68% of patients reported skipping medication due to costs (per our 2023 survey), and only 45% had regular GP access. These findings directly shaped my research thesis on "Integrating Telemedicine into Public Primary Care Networks in Buenos Aires," which was presented at the Argentine Society of General Practice Congress (SAPG) last November. My analysis demonstrated how technology could reduce wait times by 30% – a solution urgently needed in our city’s overloaded public hospitals.</w:t>
      </w:r>
    </w:p>
    <w:p>
      <w:pPr>
        <w:pStyle w:val="BodyText"/>
      </w:pPr>
      <w:r>
        <w:t xml:space="preserve">My clinical philosophy centers on holistic, patient-centered care within Argentina's unique socio-medical landscape. I believe that effective General Practice requires understanding the cultural context of Buenos Aires neighborhoods – from the Italian-immigrant communities of Caballito to the Afro-Argentine populations in Villa Lugano. This perspective drives my commitment to continuity of care, where a</w:t>
      </w:r>
      <w:r>
        <w:t xml:space="preserve"> </w:t>
      </w:r>
      <w:r>
        <w:rPr>
          <w:bCs/>
          <w:b/>
        </w:rPr>
        <w:t xml:space="preserve">Doctor General Practitioner</w:t>
      </w:r>
      <w:r>
        <w:t xml:space="preserve"> </w:t>
      </w:r>
      <w:r>
        <w:t xml:space="preserve">becomes a trusted anchor for families navigating Argentina's complex healthcare system (both public and private sectors). I have already begun developing partnerships with local NGOs like "Buenos Aires Salud" to establish community health education workshops on nutrition and chronic disease management – activities that directly align with the National Health Strategy 2030 goals.</w:t>
      </w:r>
    </w:p>
    <w:p>
      <w:pPr>
        <w:pStyle w:val="BodyText"/>
      </w:pPr>
      <w:r>
        <w:t xml:space="preserve">Financial barriers remain my primary obstacle to completing specialized training. While I secured partial funding for medical school through UBA’s academic merit program, the cost of advanced General Practice residency (approximately ARS 1,200,000 annually) – including clinical placements at high-demand public hospitals like Hospital de Clínicas and certification fees – exceeds my family’s capacity. My parents, both retired teachers with modest pensions, cannot provide additional support without compromising their own well-being. This scholarship would eliminate this critical financial constraint and allow me to focus entirely on clinical excellence rather than monetary concerns.</w:t>
      </w:r>
    </w:p>
    <w:p>
      <w:pPr>
        <w:pStyle w:val="BodyText"/>
      </w:pPr>
      <w:r>
        <w:t xml:space="preserve">My proposed training plan in</w:t>
      </w:r>
      <w:r>
        <w:t xml:space="preserve"> </w:t>
      </w:r>
      <w:r>
        <w:rPr>
          <w:bCs/>
          <w:b/>
        </w:rPr>
        <w:t xml:space="preserve">Argentina Buenos Aires</w:t>
      </w:r>
      <w:r>
        <w:t xml:space="preserve"> </w:t>
      </w:r>
      <w:r>
        <w:t xml:space="preserve">is meticulously designed for maximum community impact. The residency program at Hospital de Clínicas (a leading public teaching hospital) offers comprehensive rotations through emergency medicine, pediatrics, internal medicine, and geriatrics – essential competencies for managing Buenos Aires' diverse patient populations. Crucially, I will integrate a community outreach component: establishing monthly "Health Awareness Days" in partnership with neighborhood associations to provide screenings and health literacy education. This initiative will specifically target the 23% of Buenos Aires residents living below the poverty line (per INDEC 2024 data), creating measurable health outcomes through early intervention.</w:t>
      </w:r>
    </w:p>
    <w:p>
      <w:pPr>
        <w:pStyle w:val="BodyText"/>
      </w:pPr>
      <w:r>
        <w:t xml:space="preserve">What truly distinguishes my candidacy is my proven commitment to sustainable community transformation. Unlike theoretical models, I have already implemented a pilot program at "La Casona" primary care center in Villa Crespo that reduced diabetic complications by 25% within six months through coordinated follow-up systems. My mentor, Dr. Ana María Vargas (Director of Primary Care at Hospital Italiano), attests to my "exceptional ability to translate complex medical knowledge into actionable community strategies." This scholarship will amplify these efforts across Buenos Aires' most vulnerable districts, directly contributing to the National Ministry of Health's target of reducing preventable hospitalizations by 15% in public healthcare networks by 2027.</w:t>
      </w:r>
    </w:p>
    <w:p>
      <w:pPr>
        <w:pStyle w:val="BodyText"/>
      </w:pPr>
      <w:r>
        <w:t xml:space="preserve">Argentina Buenos Aires stands at a critical juncture where innovative General Practitioners are not merely needed – they are essential. As we face rising chronic disease burdens and aging populations, the role of the</w:t>
      </w:r>
      <w:r>
        <w:t xml:space="preserve"> </w:t>
      </w:r>
      <w:r>
        <w:rPr>
          <w:bCs/>
          <w:b/>
        </w:rPr>
        <w:t xml:space="preserve">Doctor General Practitioner</w:t>
      </w:r>
      <w:r>
        <w:t xml:space="preserve"> </w:t>
      </w:r>
      <w:r>
        <w:t xml:space="preserve">evolves from clinician to community health navigator. My vision extends beyond clinical competence; it embraces advocacy for systemic change within Argentina's healthcare framework. With this scholarship, I will join a new generation of physicians committed to making Buenos Aires' healthcare system truly equitable – where every citizen receives timely, compassionate, and culturally competent care regardless of socioeconomic status.</w:t>
      </w:r>
    </w:p>
    <w:p>
      <w:pPr>
        <w:pStyle w:val="BodyText"/>
      </w:pPr>
      <w:r>
        <w:t xml:space="preserve">I am eager to discuss how my training aligns with the National Health Foundation’s mission to "build health from the community up." Thank you for considering my application. My resume, academic transcripts, and reference letters from Dr. Vargas (Hospital Italiano) and Prof. Carlos Fernández (UBA Department of Family Medicine) are enclosed for your review. I welcome the opportunity to present my proposal in person at your convenience.</w:t>
      </w:r>
    </w:p>
    <w:p>
      <w:pPr>
        <w:pStyle w:val="BodyText"/>
      </w:pPr>
      <w:r>
        <w:t xml:space="preserve">Sincerely,</w:t>
      </w:r>
    </w:p>
    <w:p>
      <w:pPr>
        <w:pStyle w:val="BodyText"/>
      </w:pPr>
      <w:r>
        <w:rPr>
          <w:bCs/>
          <w:b/>
        </w:rPr>
        <w:t xml:space="preserve">Mariana López Fernández</w:t>
      </w:r>
    </w:p>
    <w:p>
      <w:pPr>
        <w:pStyle w:val="BodyText"/>
      </w:pPr>
      <w:r>
        <w:t xml:space="preserve">Medical Degree Candidate (2023)</w:t>
      </w:r>
      <w:r>
        <w:br/>
      </w:r>
      <w:r>
        <w:t xml:space="preserve">Faculty of Medical Sciences, University of Buenos Aires</w:t>
      </w:r>
    </w:p>
    <w:p>
      <w:pPr>
        <w:pStyle w:val="BodyText"/>
      </w:pPr>
      <w:r>
        <w:t xml:space="preserve">Email: marianalopez@ub.edu.ar | Phone: +54 9 11 5678-4321</w:t>
      </w:r>
    </w:p>
    <w:p>
      <w:pPr>
        <w:pStyle w:val="BodyText"/>
      </w:pPr>
      <w:r>
        <w:t xml:space="preserve">Word Count: 842</w:t>
      </w:r>
    </w:p>
    <w:p>
      <w:pPr>
        <w:pStyle w:val="BodyText"/>
      </w:pPr>
      <w:r>
        <w:t xml:space="preserve">This scholarship application letter was specifically crafted for the General Practitioner training program in Argentina Buenos Aires, emphasizing community impact, local healthcare challenges, and alignment with national health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3T12:54:13Z</dcterms:created>
  <dcterms:modified xsi:type="dcterms:W3CDTF">2026-07-23T12:54:13Z</dcterms:modified>
</cp:coreProperties>
</file>

<file path=docProps/custom.xml><?xml version="1.0" encoding="utf-8"?>
<Properties xmlns="http://schemas.openxmlformats.org/officeDocument/2006/custom-properties" xmlns:vt="http://schemas.openxmlformats.org/officeDocument/2006/docPropsVTypes"/>
</file>